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page" w:tblpX="433" w:tblpY="1441"/>
        <w:tblW w:w="1062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530"/>
        <w:gridCol w:w="2970"/>
        <w:gridCol w:w="630"/>
        <w:gridCol w:w="1710"/>
        <w:gridCol w:w="3150"/>
      </w:tblGrid>
      <w:tr w:rsidR="00B8170B" w:rsidRPr="00E45D6A" w:rsidTr="009A019B">
        <w:tc>
          <w:tcPr>
            <w:tcW w:w="10620" w:type="dxa"/>
            <w:gridSpan w:val="6"/>
            <w:tcBorders>
              <w:top w:val="nil"/>
              <w:bottom w:val="single" w:sz="4" w:space="0" w:color="auto"/>
            </w:tcBorders>
            <w:vAlign w:val="center"/>
          </w:tcPr>
          <w:p w:rsidR="00B8170B" w:rsidRPr="00E45D6A" w:rsidRDefault="00B8170B" w:rsidP="009A019B">
            <w:pPr>
              <w:jc w:val="right"/>
              <w:rPr>
                <w:rFonts w:asciiTheme="majorBidi" w:hAnsiTheme="majorBidi" w:cstheme="majorBidi"/>
                <w:szCs w:val="24"/>
              </w:rPr>
            </w:pPr>
            <w:bookmarkStart w:id="0" w:name="_GoBack"/>
            <w:bookmarkEnd w:id="0"/>
            <w:r w:rsidRPr="00AC38CF">
              <w:rPr>
                <w:rFonts w:asciiTheme="majorBidi" w:hAnsiTheme="majorBidi" w:cstheme="majorBidi"/>
                <w:b/>
                <w:bCs/>
                <w:szCs w:val="24"/>
              </w:rPr>
              <w:t>Table S1.</w:t>
            </w:r>
            <w:r w:rsidRPr="00AC38CF">
              <w:rPr>
                <w:rFonts w:asciiTheme="majorBidi" w:hAnsiTheme="majorBidi" w:cstheme="majorBidi"/>
                <w:szCs w:val="24"/>
              </w:rPr>
              <w:t xml:space="preserve"> List of accessions used in this study </w:t>
            </w:r>
          </w:p>
        </w:tc>
      </w:tr>
      <w:tr w:rsidR="00B8170B" w:rsidRPr="00E45D6A" w:rsidTr="009A019B"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70B" w:rsidRPr="00E45D6A" w:rsidRDefault="00000894" w:rsidP="009A019B">
            <w:pPr>
              <w:bidi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N</w:t>
            </w:r>
            <w:r>
              <w:rPr>
                <w:rFonts w:asciiTheme="majorBidi" w:hAnsiTheme="majorBidi" w:cstheme="majorBidi"/>
                <w:szCs w:val="24"/>
              </w:rPr>
              <w:t>o.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70B" w:rsidRPr="00E45D6A" w:rsidRDefault="00D80C45" w:rsidP="009A019B">
            <w:pPr>
              <w:bidi w:val="0"/>
              <w:jc w:val="center"/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szCs w:val="24"/>
              </w:rPr>
              <w:t>Gen</w:t>
            </w:r>
            <w:r>
              <w:rPr>
                <w:rFonts w:asciiTheme="majorBidi" w:hAnsiTheme="majorBidi" w:cstheme="majorBidi"/>
                <w:szCs w:val="24"/>
              </w:rPr>
              <w:t>e</w:t>
            </w:r>
            <w:r w:rsidRPr="00E45D6A">
              <w:rPr>
                <w:rFonts w:asciiTheme="majorBidi" w:hAnsiTheme="majorBidi" w:cstheme="majorBidi"/>
                <w:szCs w:val="24"/>
              </w:rPr>
              <w:t>bank</w:t>
            </w:r>
            <w:proofErr w:type="spellEnd"/>
            <w:r w:rsidR="00000894" w:rsidRPr="009A019B">
              <w:rPr>
                <w:rFonts w:asciiTheme="majorBidi" w:hAnsiTheme="majorBidi" w:cstheme="majorBidi"/>
                <w:szCs w:val="24"/>
                <w:vertAlign w:val="superscript"/>
              </w:rPr>
              <w:t>†</w:t>
            </w:r>
            <w:r w:rsidR="00B8170B" w:rsidRPr="00E45D6A">
              <w:rPr>
                <w:rFonts w:asciiTheme="majorBidi" w:hAnsiTheme="majorBidi" w:cstheme="majorBidi"/>
                <w:szCs w:val="24"/>
              </w:rPr>
              <w:t xml:space="preserve"> Code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70B" w:rsidRPr="00E45D6A" w:rsidRDefault="00B8170B" w:rsidP="009A019B">
            <w:pPr>
              <w:bidi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Origin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70B" w:rsidRPr="00E45D6A" w:rsidRDefault="00000894" w:rsidP="009A019B">
            <w:pPr>
              <w:bidi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N</w:t>
            </w:r>
            <w:r>
              <w:rPr>
                <w:rFonts w:asciiTheme="majorBidi" w:hAnsiTheme="majorBidi" w:cstheme="majorBidi"/>
                <w:szCs w:val="24"/>
              </w:rPr>
              <w:t>o.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70B" w:rsidRPr="00E45D6A" w:rsidRDefault="00D80C45" w:rsidP="009A019B">
            <w:pPr>
              <w:bidi w:val="0"/>
              <w:jc w:val="center"/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szCs w:val="24"/>
              </w:rPr>
              <w:t>Gen</w:t>
            </w:r>
            <w:r>
              <w:rPr>
                <w:rFonts w:asciiTheme="majorBidi" w:hAnsiTheme="majorBidi" w:cstheme="majorBidi"/>
                <w:szCs w:val="24"/>
              </w:rPr>
              <w:t>e</w:t>
            </w:r>
            <w:r w:rsidRPr="00E45D6A">
              <w:rPr>
                <w:rFonts w:asciiTheme="majorBidi" w:hAnsiTheme="majorBidi" w:cstheme="majorBidi"/>
                <w:szCs w:val="24"/>
              </w:rPr>
              <w:t>bank</w:t>
            </w:r>
            <w:proofErr w:type="spellEnd"/>
            <w:r w:rsidR="00B8170B" w:rsidRPr="00E45D6A">
              <w:rPr>
                <w:rFonts w:asciiTheme="majorBidi" w:hAnsiTheme="majorBidi" w:cstheme="majorBidi"/>
                <w:szCs w:val="24"/>
              </w:rPr>
              <w:t xml:space="preserve"> Code</w:t>
            </w: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8170B" w:rsidRPr="00E45D6A" w:rsidRDefault="00B8170B" w:rsidP="009A019B">
            <w:pPr>
              <w:bidi w:val="0"/>
              <w:jc w:val="center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Origin</w:t>
            </w:r>
          </w:p>
        </w:tc>
      </w:tr>
      <w:tr w:rsidR="00B8170B" w:rsidRPr="00E45D6A" w:rsidTr="009A019B"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57</w:t>
            </w:r>
          </w:p>
        </w:tc>
        <w:tc>
          <w:tcPr>
            <w:tcW w:w="29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adraldi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Village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6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C-50084</w:t>
            </w:r>
          </w:p>
        </w:tc>
        <w:tc>
          <w:tcPr>
            <w:tcW w:w="31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yej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harghi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51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Ardabil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rei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Road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7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38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Karaj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Chaloos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fghanist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8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6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Mazanda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mol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C-50133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Khoras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9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61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Karaj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Chaloos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IUGB</w:t>
            </w:r>
            <w:r w:rsidRPr="00E45D6A">
              <w:rPr>
                <w:rFonts w:asciiTheme="majorBidi" w:hAnsiTheme="majorBidi" w:cstheme="majorBidi"/>
                <w:szCs w:val="24"/>
              </w:rPr>
              <w:t>00401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hahrest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Noor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0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8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41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1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9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har-Kelibar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7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Dashte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Moghan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2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24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oochsfeh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Road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094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Mazandar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3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79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10km 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har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-Tabriz Road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9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6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il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alachay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4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056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illan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0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2120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Mazandar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5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IUGB-00402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hahrest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Noor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13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6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11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wede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2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14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ijan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7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039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3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205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8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urkey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4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8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fghanist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59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0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5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C-5013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Khoras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0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2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fghanista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6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64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stara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-Ardabil  Road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1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4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Karaj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Chaloos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7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8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30km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harKelaibar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2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1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8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12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3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44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ajikista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19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C-5000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yej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harbi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4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051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ijan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0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74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staneh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shrafyeh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5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0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urkmenista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00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Mazandar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6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429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2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970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Khoras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7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6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Mazanda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mol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3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3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Japn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8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IUGB-00400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20km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jadeh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Chalooos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4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98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Zanjan Road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69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40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Karaj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Chaloos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5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207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0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0562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Semna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6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211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Mazandar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1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6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Tajikistan 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7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0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Cs w:val="24"/>
              </w:rPr>
              <w:t xml:space="preserve">Iran-Ardabil </w:t>
            </w:r>
            <w:proofErr w:type="spellStart"/>
            <w:r>
              <w:rPr>
                <w:rFonts w:asciiTheme="majorBidi" w:hAnsiTheme="majorBidi" w:cstheme="majorBidi"/>
                <w:color w:val="000000"/>
                <w:szCs w:val="24"/>
              </w:rPr>
              <w:t>Hayran</w:t>
            </w:r>
            <w:proofErr w:type="spellEnd"/>
            <w:r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Village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2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szCs w:val="24"/>
              </w:rPr>
            </w:pPr>
            <w:r w:rsidRPr="00E45D6A">
              <w:rPr>
                <w:rFonts w:asciiTheme="majorBidi" w:hAnsiTheme="majorBidi" w:cstheme="majorBidi"/>
                <w:szCs w:val="24"/>
              </w:rPr>
              <w:t>IUGB-00404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Rasht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alesh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8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82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Kermanshah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Harsin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3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urkey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29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4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770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Khorasa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0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55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Semn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5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08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74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Semn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6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69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 -Rasht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2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8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ijan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7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1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ijan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3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772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olestan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8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62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rmenia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4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79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81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stara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Road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5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7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Ardabil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0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2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urkey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6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70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1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2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almanshahr-Ramsar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7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0569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Gila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2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1695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Semna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8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25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 Karaj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Chaloos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3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6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rmenia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39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43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4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080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Salman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shahr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0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174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yej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harbi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5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10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1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07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il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Kooch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Esfahan Road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6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196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Ramsar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2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67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30km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har-Kelaibar</w:t>
            </w:r>
            <w:proofErr w:type="spellEnd"/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7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76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Bandar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Behshahr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3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71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8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83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bbasabad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Ramsar</w:t>
            </w:r>
            <w:proofErr w:type="spellEnd"/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4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297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89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07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/unknown</w:t>
            </w:r>
          </w:p>
        </w:tc>
      </w:tr>
      <w:tr w:rsidR="00B8170B" w:rsidRPr="00E45D6A" w:rsidTr="009A019B"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45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UGB-00366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Iran-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Lahij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Village</w:t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jc w:val="righ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90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B8170B" w:rsidRPr="00E45D6A" w:rsidRDefault="00B8170B" w:rsidP="00C535E1">
            <w:pPr>
              <w:bidi w:val="0"/>
              <w:jc w:val="left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TN-01-0312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B8170B" w:rsidRPr="00E45D6A" w:rsidRDefault="00B8170B" w:rsidP="009A019B">
            <w:pPr>
              <w:bidi w:val="0"/>
              <w:rPr>
                <w:rFonts w:asciiTheme="majorBidi" w:hAnsiTheme="majorBidi" w:cstheme="majorBidi"/>
                <w:color w:val="000000"/>
                <w:szCs w:val="24"/>
              </w:rPr>
            </w:pPr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Iran-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Azarbayejan</w:t>
            </w:r>
            <w:proofErr w:type="spellEnd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 xml:space="preserve"> </w:t>
            </w:r>
            <w:proofErr w:type="spellStart"/>
            <w:r w:rsidRPr="00E45D6A">
              <w:rPr>
                <w:rFonts w:asciiTheme="majorBidi" w:hAnsiTheme="majorBidi" w:cstheme="majorBidi"/>
                <w:color w:val="000000"/>
                <w:szCs w:val="24"/>
              </w:rPr>
              <w:t>gharbi</w:t>
            </w:r>
            <w:proofErr w:type="spellEnd"/>
          </w:p>
        </w:tc>
      </w:tr>
    </w:tbl>
    <w:p w:rsidR="002344E8" w:rsidRPr="002344E8" w:rsidRDefault="00000894" w:rsidP="002344E8">
      <w:pPr>
        <w:bidi w:val="0"/>
        <w:rPr>
          <w:szCs w:val="24"/>
        </w:rPr>
      </w:pPr>
      <w:r w:rsidRPr="00A03CB0">
        <w:rPr>
          <w:rFonts w:asciiTheme="majorBidi" w:hAnsiTheme="majorBidi" w:cstheme="majorBidi"/>
          <w:szCs w:val="24"/>
          <w:vertAlign w:val="superscript"/>
        </w:rPr>
        <w:t>†</w:t>
      </w:r>
      <w:r>
        <w:rPr>
          <w:rFonts w:asciiTheme="majorBidi" w:hAnsiTheme="majorBidi" w:cstheme="majorBidi"/>
          <w:szCs w:val="24"/>
          <w:vertAlign w:val="superscript"/>
        </w:rPr>
        <w:t xml:space="preserve"> </w:t>
      </w:r>
      <w:r w:rsidRPr="009A019B">
        <w:rPr>
          <w:rFonts w:asciiTheme="majorBidi" w:hAnsiTheme="majorBidi" w:cstheme="majorBidi"/>
          <w:szCs w:val="24"/>
        </w:rPr>
        <w:t>IUGB:</w:t>
      </w:r>
      <w:r>
        <w:rPr>
          <w:rFonts w:asciiTheme="majorBidi" w:hAnsiTheme="majorBidi" w:cstheme="majorBidi"/>
          <w:szCs w:val="24"/>
          <w:vertAlign w:val="superscript"/>
        </w:rPr>
        <w:t xml:space="preserve"> </w:t>
      </w:r>
      <w:proofErr w:type="spellStart"/>
      <w:r>
        <w:t>Ilam</w:t>
      </w:r>
      <w:proofErr w:type="spellEnd"/>
      <w:r>
        <w:t xml:space="preserve"> University </w:t>
      </w:r>
      <w:proofErr w:type="spellStart"/>
      <w:r w:rsidR="009576B8">
        <w:t>Gene</w:t>
      </w:r>
      <w:r w:rsidR="002120FF">
        <w:t>bank</w:t>
      </w:r>
      <w:proofErr w:type="spellEnd"/>
    </w:p>
    <w:sectPr w:rsidR="002344E8" w:rsidRPr="002344E8" w:rsidSect="00B8170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MxNzIwMjI1MzZV0lEKTi0uzszPAykwrAUAkfO5mSwAAAA="/>
  </w:docVars>
  <w:rsids>
    <w:rsidRoot w:val="00C91DE2"/>
    <w:rsid w:val="00000894"/>
    <w:rsid w:val="000A68C7"/>
    <w:rsid w:val="00111808"/>
    <w:rsid w:val="00194486"/>
    <w:rsid w:val="001A48E0"/>
    <w:rsid w:val="001B2197"/>
    <w:rsid w:val="002120FF"/>
    <w:rsid w:val="002344E8"/>
    <w:rsid w:val="003E6F46"/>
    <w:rsid w:val="00442D77"/>
    <w:rsid w:val="004D0950"/>
    <w:rsid w:val="00571231"/>
    <w:rsid w:val="005C4595"/>
    <w:rsid w:val="006473DD"/>
    <w:rsid w:val="00724044"/>
    <w:rsid w:val="008101FF"/>
    <w:rsid w:val="008E0044"/>
    <w:rsid w:val="008F3445"/>
    <w:rsid w:val="009576B8"/>
    <w:rsid w:val="009A019B"/>
    <w:rsid w:val="00A93015"/>
    <w:rsid w:val="00AA15D8"/>
    <w:rsid w:val="00AF394C"/>
    <w:rsid w:val="00B8170B"/>
    <w:rsid w:val="00C106D5"/>
    <w:rsid w:val="00C337AA"/>
    <w:rsid w:val="00C535E1"/>
    <w:rsid w:val="00C91DE2"/>
    <w:rsid w:val="00D80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1D467E-639C-491F-B5B0-9C9F4F1B2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3015"/>
    <w:pPr>
      <w:bidi/>
      <w:spacing w:after="0" w:line="240" w:lineRule="auto"/>
      <w:jc w:val="lowKashida"/>
    </w:pPr>
    <w:rPr>
      <w:rFonts w:ascii="Times New Roman" w:hAnsi="Times New Roman" w:cs="B Lotus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301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3015"/>
    <w:pPr>
      <w:keepNext/>
      <w:keepLines/>
      <w:bidi w:val="0"/>
      <w:spacing w:before="200" w:line="276" w:lineRule="auto"/>
      <w:jc w:val="right"/>
      <w:outlineLvl w:val="1"/>
    </w:pPr>
    <w:rPr>
      <w:rFonts w:asciiTheme="majorHAnsi" w:eastAsiaTheme="majorEastAsia" w:hAnsiTheme="majorHAnsi" w:cs="B Titr"/>
      <w:b/>
      <w:bCs/>
      <w:sz w:val="2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93015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فهرست جدول"/>
    <w:basedOn w:val="Normal"/>
    <w:qFormat/>
    <w:rsid w:val="00A93015"/>
    <w:pPr>
      <w:jc w:val="center"/>
    </w:pPr>
    <w:rPr>
      <w:b/>
      <w:bCs/>
      <w:sz w:val="22"/>
      <w:szCs w:val="24"/>
    </w:rPr>
  </w:style>
  <w:style w:type="paragraph" w:customStyle="1" w:styleId="a0">
    <w:name w:val="فهرست شكل"/>
    <w:basedOn w:val="a"/>
    <w:qFormat/>
    <w:rsid w:val="00A93015"/>
  </w:style>
  <w:style w:type="character" w:customStyle="1" w:styleId="Heading1Char">
    <w:name w:val="Heading 1 Char"/>
    <w:basedOn w:val="DefaultParagraphFont"/>
    <w:link w:val="Heading1"/>
    <w:uiPriority w:val="9"/>
    <w:rsid w:val="00A9301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93015"/>
    <w:rPr>
      <w:rFonts w:asciiTheme="majorHAnsi" w:eastAsiaTheme="majorEastAsia" w:hAnsiTheme="majorHAnsi" w:cs="B Titr"/>
      <w:b/>
      <w:bCs/>
      <w:sz w:val="2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93015"/>
    <w:rPr>
      <w:rFonts w:ascii="Cambria" w:eastAsia="Times New Roman" w:hAnsi="Cambria" w:cs="Times New Roman"/>
      <w:b/>
      <w:bCs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93015"/>
    <w:pPr>
      <w:spacing w:after="200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link w:val="SubtitleChar"/>
    <w:uiPriority w:val="11"/>
    <w:qFormat/>
    <w:rsid w:val="00A93015"/>
    <w:pPr>
      <w:keepNext/>
      <w:ind w:firstLine="567"/>
      <w:jc w:val="center"/>
    </w:pPr>
    <w:rPr>
      <w:rFonts w:eastAsia="Times New Roman" w:cs="B Zar"/>
      <w:bCs/>
      <w:sz w:val="16"/>
    </w:rPr>
  </w:style>
  <w:style w:type="character" w:customStyle="1" w:styleId="SubtitleChar">
    <w:name w:val="Subtitle Char"/>
    <w:basedOn w:val="DefaultParagraphFont"/>
    <w:link w:val="Subtitle"/>
    <w:uiPriority w:val="11"/>
    <w:rsid w:val="00A93015"/>
    <w:rPr>
      <w:rFonts w:ascii="Times New Roman" w:eastAsia="Times New Roman" w:hAnsi="Times New Roman" w:cs="B Zar"/>
      <w:bCs/>
      <w:sz w:val="16"/>
      <w:szCs w:val="28"/>
    </w:rPr>
  </w:style>
  <w:style w:type="character" w:styleId="Strong">
    <w:name w:val="Strong"/>
    <w:basedOn w:val="DefaultParagraphFont"/>
    <w:qFormat/>
    <w:rsid w:val="00A93015"/>
    <w:rPr>
      <w:b/>
      <w:bCs/>
    </w:rPr>
  </w:style>
  <w:style w:type="character" w:styleId="Emphasis">
    <w:name w:val="Emphasis"/>
    <w:basedOn w:val="DefaultParagraphFont"/>
    <w:uiPriority w:val="20"/>
    <w:qFormat/>
    <w:rsid w:val="00A93015"/>
    <w:rPr>
      <w:i/>
      <w:iCs/>
    </w:rPr>
  </w:style>
  <w:style w:type="paragraph" w:styleId="NoSpacing">
    <w:name w:val="No Spacing"/>
    <w:uiPriority w:val="1"/>
    <w:qFormat/>
    <w:rsid w:val="00A93015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9301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qFormat/>
    <w:rsid w:val="00A93015"/>
    <w:pPr>
      <w:bidi w:val="0"/>
      <w:spacing w:line="276" w:lineRule="auto"/>
      <w:outlineLvl w:val="9"/>
    </w:pPr>
    <w:rPr>
      <w:rFonts w:ascii="Times New Roman Bold" w:eastAsia="Times New Roman" w:hAnsi="Times New Roman Bold" w:cs="Times New Roman"/>
      <w:color w:val="365F91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4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4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81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sa</dc:creator>
  <cp:lastModifiedBy>Atefeh Nouri</cp:lastModifiedBy>
  <cp:revision>2</cp:revision>
  <dcterms:created xsi:type="dcterms:W3CDTF">2021-08-08T03:46:00Z</dcterms:created>
  <dcterms:modified xsi:type="dcterms:W3CDTF">2021-08-08T03:46:00Z</dcterms:modified>
</cp:coreProperties>
</file>